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6EDF9" w14:textId="7125AA04" w:rsidR="005271A3" w:rsidRDefault="005271A3" w:rsidP="005271A3">
      <w:pPr>
        <w:snapToGrid w:val="0"/>
        <w:spacing w:line="360" w:lineRule="auto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upplementary Table 1 – </w:t>
      </w:r>
      <w:r w:rsidRPr="009E6348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gredients terms searched</w:t>
      </w:r>
    </w:p>
    <w:tbl>
      <w:tblPr>
        <w:tblStyle w:val="a3"/>
        <w:tblW w:w="9067" w:type="dxa"/>
        <w:tblInd w:w="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7"/>
        <w:gridCol w:w="1999"/>
        <w:gridCol w:w="5811"/>
      </w:tblGrid>
      <w:tr w:rsidR="005271A3" w:rsidRPr="00AF5987" w14:paraId="22EE563E" w14:textId="77777777" w:rsidTr="00E01A69">
        <w:trPr>
          <w:cantSplit/>
          <w:tblHeader/>
        </w:trPr>
        <w:tc>
          <w:tcPr>
            <w:tcW w:w="1257" w:type="dxa"/>
            <w:tcBorders>
              <w:top w:val="single" w:sz="8" w:space="0" w:color="auto"/>
              <w:bottom w:val="single" w:sz="8" w:space="0" w:color="auto"/>
            </w:tcBorders>
          </w:tcPr>
          <w:p w14:paraId="5B044CF6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  <w:r w:rsidRPr="006966E6">
              <w:rPr>
                <w:rFonts w:ascii="Times New Roman" w:hAnsi="Times New Roman" w:cs="Times New Roman" w:hint="eastAsia"/>
                <w:b/>
                <w:bCs/>
              </w:rPr>
              <w:t>T</w:t>
            </w:r>
            <w:r w:rsidRPr="006966E6">
              <w:rPr>
                <w:rFonts w:ascii="Times New Roman" w:hAnsi="Times New Roman" w:cs="Times New Roman"/>
                <w:b/>
                <w:bCs/>
              </w:rPr>
              <w:t>ype of indicator</w:t>
            </w:r>
          </w:p>
        </w:tc>
        <w:tc>
          <w:tcPr>
            <w:tcW w:w="1999" w:type="dxa"/>
            <w:tcBorders>
              <w:top w:val="single" w:sz="8" w:space="0" w:color="auto"/>
              <w:bottom w:val="single" w:sz="8" w:space="0" w:color="auto"/>
            </w:tcBorders>
          </w:tcPr>
          <w:p w14:paraId="4F095B99" w14:textId="77777777" w:rsidR="005271A3" w:rsidRPr="00AF5987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  <w:r w:rsidRPr="00AF5987">
              <w:rPr>
                <w:rFonts w:ascii="Times New Roman" w:hAnsi="Times New Roman" w:cs="Times New Roman" w:hint="eastAsia"/>
                <w:b/>
                <w:bCs/>
              </w:rPr>
              <w:t>T</w:t>
            </w:r>
            <w:r w:rsidRPr="00AF5987">
              <w:rPr>
                <w:rFonts w:ascii="Times New Roman" w:hAnsi="Times New Roman" w:cs="Times New Roman"/>
                <w:b/>
                <w:bCs/>
              </w:rPr>
              <w:t>ype of ingredient</w:t>
            </w:r>
          </w:p>
        </w:tc>
        <w:tc>
          <w:tcPr>
            <w:tcW w:w="5811" w:type="dxa"/>
            <w:tcBorders>
              <w:top w:val="single" w:sz="8" w:space="0" w:color="auto"/>
              <w:bottom w:val="single" w:sz="8" w:space="0" w:color="auto"/>
            </w:tcBorders>
          </w:tcPr>
          <w:p w14:paraId="350BDB71" w14:textId="77777777" w:rsidR="005271A3" w:rsidRPr="00AF5987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  <w:r w:rsidRPr="00AF5987">
              <w:rPr>
                <w:rFonts w:ascii="Times New Roman" w:hAnsi="Times New Roman" w:cs="Times New Roman" w:hint="eastAsia"/>
                <w:b/>
                <w:bCs/>
              </w:rPr>
              <w:t>I</w:t>
            </w:r>
            <w:r w:rsidRPr="00AF5987">
              <w:rPr>
                <w:rFonts w:ascii="Times New Roman" w:hAnsi="Times New Roman" w:cs="Times New Roman"/>
                <w:b/>
                <w:bCs/>
              </w:rPr>
              <w:t>ngredient terms</w:t>
            </w:r>
          </w:p>
        </w:tc>
      </w:tr>
      <w:tr w:rsidR="005271A3" w14:paraId="5F390C0F" w14:textId="77777777" w:rsidTr="00E01A69">
        <w:trPr>
          <w:cantSplit/>
        </w:trPr>
        <w:tc>
          <w:tcPr>
            <w:tcW w:w="1257" w:type="dxa"/>
            <w:tcBorders>
              <w:top w:val="single" w:sz="8" w:space="0" w:color="auto"/>
            </w:tcBorders>
          </w:tcPr>
          <w:p w14:paraId="2C6F5A59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  <w:r w:rsidRPr="006966E6">
              <w:rPr>
                <w:rFonts w:ascii="Times New Roman" w:hAnsi="Times New Roman" w:cs="Times New Roman" w:hint="eastAsia"/>
                <w:b/>
                <w:bCs/>
              </w:rPr>
              <w:t>S</w:t>
            </w:r>
            <w:r w:rsidRPr="006966E6">
              <w:rPr>
                <w:rFonts w:ascii="Times New Roman" w:hAnsi="Times New Roman" w:cs="Times New Roman"/>
                <w:b/>
                <w:bCs/>
              </w:rPr>
              <w:t>pecific</w:t>
            </w:r>
          </w:p>
        </w:tc>
        <w:tc>
          <w:tcPr>
            <w:tcW w:w="1999" w:type="dxa"/>
            <w:tcBorders>
              <w:top w:val="single" w:sz="8" w:space="0" w:color="auto"/>
            </w:tcBorders>
          </w:tcPr>
          <w:p w14:paraId="46E9C94B" w14:textId="77777777" w:rsidR="005271A3" w:rsidRDefault="005271A3" w:rsidP="00E01A69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artially hydrogenated oils</w:t>
            </w:r>
          </w:p>
        </w:tc>
        <w:tc>
          <w:tcPr>
            <w:tcW w:w="5811" w:type="dxa"/>
            <w:tcBorders>
              <w:top w:val="single" w:sz="8" w:space="0" w:color="auto"/>
            </w:tcBorders>
          </w:tcPr>
          <w:p w14:paraId="11DC2E98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ardened oil</w:t>
            </w:r>
          </w:p>
          <w:p w14:paraId="46F449B8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canola oil</w:t>
            </w:r>
          </w:p>
          <w:p w14:paraId="24BD0325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coconut oil</w:t>
            </w:r>
          </w:p>
          <w:p w14:paraId="022E5A1E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lard</w:t>
            </w:r>
          </w:p>
          <w:p w14:paraId="4743E2CD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oil</w:t>
            </w:r>
          </w:p>
          <w:p w14:paraId="1260AB45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palm fat</w:t>
            </w:r>
          </w:p>
          <w:p w14:paraId="2197238D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palm kernel oil</w:t>
            </w:r>
          </w:p>
          <w:p w14:paraId="3E3B9584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palm oil</w:t>
            </w:r>
          </w:p>
          <w:p w14:paraId="0EE3B2C3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soybean oil</w:t>
            </w:r>
          </w:p>
          <w:p w14:paraId="504D9318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soybean oil with tbhq</w:t>
            </w:r>
          </w:p>
          <w:p w14:paraId="4B10D8A9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vegetable fat from palm</w:t>
            </w:r>
          </w:p>
          <w:p w14:paraId="6054962C" w14:textId="77777777" w:rsidR="005271A3" w:rsidRPr="00676882" w:rsidRDefault="005271A3" w:rsidP="005271A3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ially hydrogenated vegetable oil</w:t>
            </w:r>
          </w:p>
          <w:p w14:paraId="2811FA77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ly hardened coconut oil</w:t>
            </w:r>
          </w:p>
          <w:p w14:paraId="54C270F5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ly hardened palm kernel oil</w:t>
            </w:r>
          </w:p>
          <w:p w14:paraId="42745D04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ly hydrogenated coconut oil</w:t>
            </w:r>
          </w:p>
          <w:p w14:paraId="05213F85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partly hydrogenated palm kernel oil</w:t>
            </w:r>
          </w:p>
          <w:p w14:paraId="678E755B" w14:textId="77777777" w:rsidR="005271A3" w:rsidRPr="00676882" w:rsidRDefault="005271A3" w:rsidP="00E01A69">
            <w:pPr>
              <w:pStyle w:val="a4"/>
              <w:numPr>
                <w:ilvl w:val="0"/>
                <w:numId w:val="1"/>
              </w:numPr>
              <w:snapToGrid w:val="0"/>
              <w:ind w:leftChars="0" w:left="226" w:hanging="226"/>
              <w:rPr>
                <w:rFonts w:ascii="Times New Roman" w:hAnsi="Times New Roman" w:cs="Times New Roman"/>
              </w:rPr>
            </w:pPr>
            <w:r w:rsidRPr="00676882">
              <w:rPr>
                <w:rFonts w:ascii="Times New Roman" w:hAnsi="Times New Roman" w:cs="Times New Roman"/>
              </w:rPr>
              <w:t>refined partially hydrogenated vegetable oils and fats</w:t>
            </w:r>
          </w:p>
        </w:tc>
      </w:tr>
      <w:tr w:rsidR="005271A3" w14:paraId="2BFBAD63" w14:textId="77777777" w:rsidTr="00E01A69">
        <w:trPr>
          <w:cantSplit/>
        </w:trPr>
        <w:tc>
          <w:tcPr>
            <w:tcW w:w="1257" w:type="dxa"/>
          </w:tcPr>
          <w:p w14:paraId="2A9079C9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99" w:type="dxa"/>
          </w:tcPr>
          <w:p w14:paraId="039CE1CD" w14:textId="77777777" w:rsidR="005271A3" w:rsidRDefault="005271A3" w:rsidP="00E01A69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</w:t>
            </w:r>
            <w:r>
              <w:rPr>
                <w:rFonts w:ascii="Times New Roman" w:hAnsi="Times New Roman" w:cs="Times New Roman"/>
              </w:rPr>
              <w:t>on-dairy creamers</w:t>
            </w:r>
          </w:p>
        </w:tc>
        <w:tc>
          <w:tcPr>
            <w:tcW w:w="5811" w:type="dxa"/>
          </w:tcPr>
          <w:p w14:paraId="348F176B" w14:textId="77777777" w:rsidR="005271A3" w:rsidRDefault="005271A3" w:rsidP="005271A3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A15B50">
              <w:rPr>
                <w:rFonts w:ascii="Times New Roman" w:hAnsi="Times New Roman" w:cs="Times New Roman"/>
              </w:rPr>
              <w:t>beverage whitener</w:t>
            </w:r>
          </w:p>
          <w:p w14:paraId="70822235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cappuccino base creamer</w:t>
            </w:r>
          </w:p>
          <w:p w14:paraId="4B675040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coffee creamer</w:t>
            </w:r>
          </w:p>
          <w:p w14:paraId="557E90F9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16759C">
              <w:rPr>
                <w:rFonts w:ascii="Times New Roman" w:hAnsi="Times New Roman" w:cs="Times New Roman"/>
              </w:rPr>
              <w:t>non dairy</w:t>
            </w:r>
            <w:proofErr w:type="spellEnd"/>
            <w:proofErr w:type="gramEnd"/>
            <w:r w:rsidRPr="0016759C">
              <w:rPr>
                <w:rFonts w:ascii="Times New Roman" w:hAnsi="Times New Roman" w:cs="Times New Roman"/>
              </w:rPr>
              <w:t xml:space="preserve"> creamer</w:t>
            </w:r>
          </w:p>
          <w:p w14:paraId="738C859B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16759C">
              <w:rPr>
                <w:rFonts w:ascii="Times New Roman" w:hAnsi="Times New Roman" w:cs="Times New Roman"/>
              </w:rPr>
              <w:t>non dairy</w:t>
            </w:r>
            <w:proofErr w:type="spellEnd"/>
            <w:proofErr w:type="gramEnd"/>
            <w:r w:rsidRPr="0016759C">
              <w:rPr>
                <w:rFonts w:ascii="Times New Roman" w:hAnsi="Times New Roman" w:cs="Times New Roman"/>
              </w:rPr>
              <w:t xml:space="preserve"> vegetable cream powder</w:t>
            </w:r>
          </w:p>
          <w:p w14:paraId="70EE93C0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nondairy creamer</w:t>
            </w:r>
          </w:p>
          <w:p w14:paraId="0BA7241D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non-dairy creamer</w:t>
            </w:r>
          </w:p>
          <w:p w14:paraId="26212DA6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non-dairy creamer concentrate</w:t>
            </w:r>
          </w:p>
          <w:p w14:paraId="61E10D39" w14:textId="77777777" w:rsidR="005271A3" w:rsidRDefault="005271A3" w:rsidP="005271A3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non-dairy creamer sachet</w:t>
            </w:r>
          </w:p>
          <w:p w14:paraId="11C52E55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A15B50">
              <w:rPr>
                <w:rFonts w:ascii="Times New Roman" w:hAnsi="Times New Roman" w:cs="Times New Roman"/>
              </w:rPr>
              <w:t>non dairy</w:t>
            </w:r>
            <w:proofErr w:type="spellEnd"/>
            <w:proofErr w:type="gramEnd"/>
            <w:r w:rsidRPr="00A15B50">
              <w:rPr>
                <w:rFonts w:ascii="Times New Roman" w:hAnsi="Times New Roman" w:cs="Times New Roman"/>
              </w:rPr>
              <w:t xml:space="preserve"> whitener</w:t>
            </w:r>
          </w:p>
          <w:p w14:paraId="548F3890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vegetable cream</w:t>
            </w:r>
          </w:p>
          <w:p w14:paraId="1579C34F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vegetable cream powder</w:t>
            </w:r>
          </w:p>
          <w:p w14:paraId="7B465CC0" w14:textId="77777777" w:rsidR="005271A3" w:rsidRPr="0016759C" w:rsidRDefault="005271A3" w:rsidP="00E01A69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vegetable cream powder 1</w:t>
            </w:r>
          </w:p>
          <w:p w14:paraId="556134A6" w14:textId="77777777" w:rsidR="005271A3" w:rsidRDefault="005271A3" w:rsidP="005271A3">
            <w:pPr>
              <w:pStyle w:val="a4"/>
              <w:numPr>
                <w:ilvl w:val="0"/>
                <w:numId w:val="2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16759C">
              <w:rPr>
                <w:rFonts w:ascii="Times New Roman" w:hAnsi="Times New Roman" w:cs="Times New Roman"/>
              </w:rPr>
              <w:t>vegetable cream powder 2</w:t>
            </w:r>
          </w:p>
          <w:p w14:paraId="0D2DAABC" w14:textId="77777777" w:rsidR="005271A3" w:rsidRPr="0016759C" w:rsidRDefault="005271A3" w:rsidP="007C3320">
            <w:pPr>
              <w:pStyle w:val="a4"/>
              <w:snapToGrid w:val="0"/>
              <w:ind w:leftChars="0"/>
              <w:rPr>
                <w:rFonts w:ascii="Times New Roman" w:hAnsi="Times New Roman" w:cs="Times New Roman" w:hint="eastAsia"/>
              </w:rPr>
            </w:pPr>
          </w:p>
        </w:tc>
      </w:tr>
      <w:tr w:rsidR="005271A3" w14:paraId="2ED7F28D" w14:textId="77777777" w:rsidTr="00E01A69">
        <w:trPr>
          <w:cantSplit/>
        </w:trPr>
        <w:tc>
          <w:tcPr>
            <w:tcW w:w="1257" w:type="dxa"/>
          </w:tcPr>
          <w:p w14:paraId="7137868E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  <w:r w:rsidRPr="006966E6">
              <w:rPr>
                <w:rFonts w:ascii="Times New Roman" w:hAnsi="Times New Roman" w:cs="Times New Roman" w:hint="eastAsia"/>
                <w:b/>
                <w:bCs/>
              </w:rPr>
              <w:lastRenderedPageBreak/>
              <w:t>N</w:t>
            </w:r>
            <w:r w:rsidRPr="006966E6">
              <w:rPr>
                <w:rFonts w:ascii="Times New Roman" w:hAnsi="Times New Roman" w:cs="Times New Roman"/>
                <w:b/>
                <w:bCs/>
              </w:rPr>
              <w:t>on-specific</w:t>
            </w:r>
          </w:p>
        </w:tc>
        <w:tc>
          <w:tcPr>
            <w:tcW w:w="1999" w:type="dxa"/>
          </w:tcPr>
          <w:p w14:paraId="7A31DC62" w14:textId="77777777" w:rsidR="005271A3" w:rsidRDefault="005271A3" w:rsidP="00E01A69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lm oil</w:t>
            </w:r>
          </w:p>
        </w:tc>
        <w:tc>
          <w:tcPr>
            <w:tcW w:w="5811" w:type="dxa"/>
          </w:tcPr>
          <w:p w14:paraId="65E0A3E5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certified sustainable palm oil</w:t>
            </w:r>
          </w:p>
          <w:p w14:paraId="75FC719D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coconut and palm kernel oils</w:t>
            </w:r>
          </w:p>
          <w:p w14:paraId="709F83AD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contain palm oil</w:t>
            </w:r>
          </w:p>
          <w:p w14:paraId="328B7690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edible palm oil</w:t>
            </w:r>
          </w:p>
          <w:p w14:paraId="2B504FC0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expeller pressed organic palm fruit oil</w:t>
            </w:r>
          </w:p>
          <w:p w14:paraId="43103FA2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fractionated palm kernel oil</w:t>
            </w:r>
          </w:p>
          <w:p w14:paraId="6165FD3F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fractionated palm oil</w:t>
            </w:r>
          </w:p>
          <w:p w14:paraId="20B13A19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organic palm fat</w:t>
            </w:r>
          </w:p>
          <w:p w14:paraId="4A0E8D40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organic palm fruit oil</w:t>
            </w:r>
          </w:p>
          <w:p w14:paraId="2B4DA49F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organic palm oil</w:t>
            </w:r>
          </w:p>
          <w:p w14:paraId="5CB12F77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organic sustainable palm oil</w:t>
            </w:r>
          </w:p>
          <w:p w14:paraId="1476E1EB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organic wild hearts of palm</w:t>
            </w:r>
          </w:p>
          <w:p w14:paraId="2FC5A740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&amp; rapeseed blended oil</w:t>
            </w:r>
          </w:p>
          <w:p w14:paraId="4CAE028A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and colza vegetable oils and fats</w:t>
            </w:r>
          </w:p>
          <w:p w14:paraId="4AA43C21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based vegetable fat</w:t>
            </w:r>
          </w:p>
          <w:p w14:paraId="19A38938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fat</w:t>
            </w:r>
          </w:p>
          <w:p w14:paraId="31D3EAE8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fractions oil</w:t>
            </w:r>
          </w:p>
          <w:p w14:paraId="29E79DA6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fruit oil</w:t>
            </w:r>
          </w:p>
          <w:p w14:paraId="3597BB34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grease</w:t>
            </w:r>
          </w:p>
          <w:p w14:paraId="18F581D3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kernel fat</w:t>
            </w:r>
          </w:p>
          <w:p w14:paraId="1D823D84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kernel oil</w:t>
            </w:r>
          </w:p>
          <w:p w14:paraId="287EBDD5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kernel olein</w:t>
            </w:r>
          </w:p>
          <w:p w14:paraId="214555CB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oil</w:t>
            </w:r>
          </w:p>
          <w:p w14:paraId="7BF9162C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oil base</w:t>
            </w:r>
          </w:p>
          <w:p w14:paraId="1DD4967D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oil carotene</w:t>
            </w:r>
          </w:p>
          <w:p w14:paraId="7F9E00AA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oil powder</w:t>
            </w:r>
          </w:p>
          <w:p w14:paraId="6B8C6FFE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oil seasoning powder</w:t>
            </w:r>
          </w:p>
          <w:p w14:paraId="05B15565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oleic oil</w:t>
            </w:r>
          </w:p>
          <w:p w14:paraId="7F25A960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olein</w:t>
            </w:r>
          </w:p>
          <w:p w14:paraId="62DFD616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olein oil</w:t>
            </w:r>
          </w:p>
          <w:p w14:paraId="402500E7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stearin</w:t>
            </w:r>
          </w:p>
          <w:p w14:paraId="66A081DF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stearin ester oil</w:t>
            </w:r>
          </w:p>
          <w:p w14:paraId="36A32DB1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stearin oil</w:t>
            </w:r>
          </w:p>
          <w:p w14:paraId="2D1CA56F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 vegetable oil</w:t>
            </w:r>
          </w:p>
          <w:p w14:paraId="3F036DC3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-based vegetable fat</w:t>
            </w:r>
          </w:p>
          <w:p w14:paraId="0196B4E6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almist oil</w:t>
            </w:r>
          </w:p>
          <w:p w14:paraId="0DA693FB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powdered palm oil</w:t>
            </w:r>
          </w:p>
          <w:p w14:paraId="4A87AF0B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rbd palm oil</w:t>
            </w:r>
          </w:p>
          <w:p w14:paraId="52531A71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refined palm oil</w:t>
            </w:r>
          </w:p>
          <w:p w14:paraId="592A3053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refined palm olein</w:t>
            </w:r>
          </w:p>
          <w:p w14:paraId="428CC0BC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segregated sustainable palm oil</w:t>
            </w:r>
          </w:p>
          <w:p w14:paraId="2CCACB4F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sustainable palm fruit oil</w:t>
            </w:r>
          </w:p>
          <w:p w14:paraId="7AE65576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sustainable palm oil</w:t>
            </w:r>
          </w:p>
          <w:p w14:paraId="71697FCF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sustainably sourced palm oil</w:t>
            </w:r>
          </w:p>
          <w:p w14:paraId="7759106C" w14:textId="77777777" w:rsidR="005271A3" w:rsidRPr="00D1790D" w:rsidRDefault="005271A3" w:rsidP="00E01A69">
            <w:pPr>
              <w:pStyle w:val="a4"/>
              <w:numPr>
                <w:ilvl w:val="0"/>
                <w:numId w:val="3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D1790D">
              <w:rPr>
                <w:rFonts w:ascii="Times New Roman" w:hAnsi="Times New Roman" w:cs="Times New Roman"/>
              </w:rPr>
              <w:t>vegetable palm oil</w:t>
            </w:r>
          </w:p>
        </w:tc>
      </w:tr>
      <w:tr w:rsidR="005271A3" w14:paraId="5DF80B8C" w14:textId="77777777" w:rsidTr="00E01A69">
        <w:trPr>
          <w:cantSplit/>
        </w:trPr>
        <w:tc>
          <w:tcPr>
            <w:tcW w:w="1257" w:type="dxa"/>
          </w:tcPr>
          <w:p w14:paraId="2D80D3AE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99" w:type="dxa"/>
          </w:tcPr>
          <w:p w14:paraId="4245867D" w14:textId="77777777" w:rsidR="005271A3" w:rsidRDefault="005271A3" w:rsidP="00E01A69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 xml:space="preserve">ardened / hydrogenated oil or creamer (level of hydrogenated not specified) </w:t>
            </w:r>
          </w:p>
        </w:tc>
        <w:tc>
          <w:tcPr>
            <w:tcW w:w="5811" w:type="dxa"/>
          </w:tcPr>
          <w:p w14:paraId="00453FCF" w14:textId="77777777" w:rsidR="005271A3" w:rsidRPr="00225249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225249">
              <w:rPr>
                <w:rFonts w:ascii="Times New Roman" w:hAnsi="Times New Roman" w:cs="Times New Roman"/>
              </w:rPr>
              <w:t>creamer</w:t>
            </w:r>
          </w:p>
          <w:p w14:paraId="7BAD85DE" w14:textId="77777777" w:rsidR="005271A3" w:rsidRPr="00225249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225249">
              <w:rPr>
                <w:rFonts w:ascii="Times New Roman" w:hAnsi="Times New Roman" w:cs="Times New Roman"/>
              </w:rPr>
              <w:t>creamer powder</w:t>
            </w:r>
          </w:p>
          <w:p w14:paraId="4AF59328" w14:textId="77777777" w:rsidR="005271A3" w:rsidRDefault="005271A3" w:rsidP="005271A3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225249">
              <w:rPr>
                <w:rFonts w:ascii="Times New Roman" w:hAnsi="Times New Roman" w:cs="Times New Roman"/>
              </w:rPr>
              <w:t>creaming powder</w:t>
            </w:r>
          </w:p>
          <w:p w14:paraId="4A1B30FC" w14:textId="77777777" w:rsidR="005271A3" w:rsidRPr="002440B0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2440B0">
              <w:rPr>
                <w:rFonts w:ascii="Times New Roman" w:hAnsi="Times New Roman" w:cs="Times New Roman"/>
              </w:rPr>
              <w:t>dairy creamer</w:t>
            </w:r>
          </w:p>
          <w:p w14:paraId="10330A04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edible hydrogenated palm oil powder</w:t>
            </w:r>
          </w:p>
          <w:p w14:paraId="11140676" w14:textId="77777777" w:rsidR="005271A3" w:rsidRDefault="005271A3" w:rsidP="005271A3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2440B0">
              <w:rPr>
                <w:rFonts w:ascii="Times New Roman" w:hAnsi="Times New Roman" w:cs="Times New Roman"/>
              </w:rPr>
              <w:t>evaporated creamer</w:t>
            </w:r>
          </w:p>
          <w:p w14:paraId="48488986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ardened coconut oil</w:t>
            </w:r>
          </w:p>
          <w:p w14:paraId="21D0BD69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ardened vegetable fat</w:t>
            </w:r>
          </w:p>
          <w:p w14:paraId="5FFF35EA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canola oil</w:t>
            </w:r>
          </w:p>
          <w:p w14:paraId="5CC44ADE" w14:textId="77777777" w:rsidR="005271A3" w:rsidRPr="005A7055" w:rsidRDefault="005271A3" w:rsidP="005271A3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coconu</w:t>
            </w:r>
            <w:r>
              <w:rPr>
                <w:rFonts w:ascii="Times New Roman" w:hAnsi="Times New Roman" w:cs="Times New Roman"/>
              </w:rPr>
              <w:t>t</w:t>
            </w:r>
            <w:r w:rsidRPr="005A7055">
              <w:rPr>
                <w:rFonts w:ascii="Times New Roman" w:hAnsi="Times New Roman" w:cs="Times New Roman"/>
              </w:rPr>
              <w:t xml:space="preserve"> oil</w:t>
            </w:r>
          </w:p>
          <w:p w14:paraId="7178FFF6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cottonseed oil</w:t>
            </w:r>
          </w:p>
          <w:p w14:paraId="4A006DFD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fat</w:t>
            </w:r>
          </w:p>
          <w:p w14:paraId="0D8852DD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palm fat</w:t>
            </w:r>
          </w:p>
          <w:p w14:paraId="41DF947E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palm kernel fat</w:t>
            </w:r>
          </w:p>
          <w:p w14:paraId="3950860F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palm kernel oil</w:t>
            </w:r>
          </w:p>
          <w:p w14:paraId="6133B095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palm kernel olein</w:t>
            </w:r>
          </w:p>
          <w:p w14:paraId="170A3ABE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palm oil</w:t>
            </w:r>
          </w:p>
          <w:p w14:paraId="7E7C531A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rapeseed oil</w:t>
            </w:r>
          </w:p>
          <w:p w14:paraId="028D029C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soybean oil</w:t>
            </w:r>
          </w:p>
          <w:p w14:paraId="76A9DF61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vegetable fat</w:t>
            </w:r>
          </w:p>
          <w:p w14:paraId="6DEB7BBB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hydrogenated vegetable oil</w:t>
            </w:r>
          </w:p>
          <w:p w14:paraId="7DF6B0A3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interesterified and hydrogenated soybean oil</w:t>
            </w:r>
          </w:p>
          <w:p w14:paraId="7BE35938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palm hardened oil</w:t>
            </w:r>
          </w:p>
          <w:p w14:paraId="5BE2AADC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palm kernel hydrogenated oil</w:t>
            </w:r>
          </w:p>
          <w:p w14:paraId="21C19AF5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refined fully hydrogenated coconut oil</w:t>
            </w:r>
          </w:p>
          <w:p w14:paraId="1B626519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refined hydrogenated coconut oil</w:t>
            </w:r>
          </w:p>
          <w:p w14:paraId="28CD3D7C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refined hydrogenated palm kernel oil</w:t>
            </w:r>
          </w:p>
          <w:p w14:paraId="64BC89DF" w14:textId="77777777" w:rsidR="005271A3" w:rsidRDefault="005271A3" w:rsidP="005271A3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5A7055">
              <w:rPr>
                <w:rFonts w:ascii="Times New Roman" w:hAnsi="Times New Roman" w:cs="Times New Roman"/>
              </w:rPr>
              <w:t>refined hydrogenated palm oil</w:t>
            </w:r>
          </w:p>
          <w:p w14:paraId="30022952" w14:textId="77777777" w:rsidR="005271A3" w:rsidRPr="005A7055" w:rsidRDefault="005271A3" w:rsidP="00E01A69">
            <w:pPr>
              <w:pStyle w:val="a4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2440B0">
              <w:rPr>
                <w:rFonts w:ascii="Times New Roman" w:hAnsi="Times New Roman" w:cs="Times New Roman"/>
              </w:rPr>
              <w:t>sweetened condensed creamer</w:t>
            </w:r>
          </w:p>
        </w:tc>
      </w:tr>
      <w:tr w:rsidR="005271A3" w14:paraId="22D5E99E" w14:textId="77777777" w:rsidTr="00E01A69">
        <w:trPr>
          <w:cantSplit/>
        </w:trPr>
        <w:tc>
          <w:tcPr>
            <w:tcW w:w="1257" w:type="dxa"/>
          </w:tcPr>
          <w:p w14:paraId="0FDFF51F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99" w:type="dxa"/>
          </w:tcPr>
          <w:p w14:paraId="1DCB5206" w14:textId="77777777" w:rsidR="005271A3" w:rsidRDefault="005271A3" w:rsidP="00E01A69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</w:t>
            </w:r>
            <w:r>
              <w:rPr>
                <w:rFonts w:ascii="Times New Roman" w:hAnsi="Times New Roman" w:cs="Times New Roman"/>
              </w:rPr>
              <w:t>argarine</w:t>
            </w:r>
          </w:p>
        </w:tc>
        <w:tc>
          <w:tcPr>
            <w:tcW w:w="5811" w:type="dxa"/>
          </w:tcPr>
          <w:p w14:paraId="1C1666A8" w14:textId="77777777" w:rsidR="005271A3" w:rsidRPr="00840EE7" w:rsidRDefault="005271A3" w:rsidP="00E01A69">
            <w:pPr>
              <w:pStyle w:val="a4"/>
              <w:numPr>
                <w:ilvl w:val="0"/>
                <w:numId w:val="5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840EE7">
              <w:rPr>
                <w:rFonts w:ascii="Times New Roman" w:hAnsi="Times New Roman" w:cs="Times New Roman"/>
              </w:rPr>
              <w:t>breakout margarine</w:t>
            </w:r>
          </w:p>
          <w:p w14:paraId="226CF088" w14:textId="77777777" w:rsidR="005271A3" w:rsidRPr="00840EE7" w:rsidRDefault="005271A3" w:rsidP="00E01A69">
            <w:pPr>
              <w:pStyle w:val="a4"/>
              <w:numPr>
                <w:ilvl w:val="0"/>
                <w:numId w:val="5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840EE7">
              <w:rPr>
                <w:rFonts w:ascii="Times New Roman" w:hAnsi="Times New Roman" w:cs="Times New Roman"/>
              </w:rPr>
              <w:t>fat spread margarine</w:t>
            </w:r>
          </w:p>
          <w:p w14:paraId="48545F68" w14:textId="77777777" w:rsidR="005271A3" w:rsidRDefault="005271A3" w:rsidP="005271A3">
            <w:pPr>
              <w:pStyle w:val="a4"/>
              <w:numPr>
                <w:ilvl w:val="0"/>
                <w:numId w:val="5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840EE7">
              <w:rPr>
                <w:rFonts w:ascii="Times New Roman" w:hAnsi="Times New Roman" w:cs="Times New Roman"/>
              </w:rPr>
              <w:t>margarine</w:t>
            </w:r>
          </w:p>
          <w:p w14:paraId="67DCF5FD" w14:textId="77777777" w:rsidR="005271A3" w:rsidRPr="00840EE7" w:rsidRDefault="005271A3" w:rsidP="005271A3">
            <w:pPr>
              <w:pStyle w:val="a4"/>
              <w:numPr>
                <w:ilvl w:val="0"/>
                <w:numId w:val="5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840EE7">
              <w:rPr>
                <w:rFonts w:ascii="Times New Roman" w:hAnsi="Times New Roman" w:cs="Times New Roman"/>
              </w:rPr>
              <w:t>vegetable margarine</w:t>
            </w:r>
          </w:p>
        </w:tc>
      </w:tr>
      <w:tr w:rsidR="005271A3" w14:paraId="1150496A" w14:textId="77777777" w:rsidTr="00E01A69">
        <w:trPr>
          <w:cantSplit/>
        </w:trPr>
        <w:tc>
          <w:tcPr>
            <w:tcW w:w="1257" w:type="dxa"/>
          </w:tcPr>
          <w:p w14:paraId="03700BCC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99" w:type="dxa"/>
          </w:tcPr>
          <w:p w14:paraId="7C8149D4" w14:textId="77777777" w:rsidR="005271A3" w:rsidRDefault="005271A3" w:rsidP="00E01A69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hortening</w:t>
            </w:r>
          </w:p>
        </w:tc>
        <w:tc>
          <w:tcPr>
            <w:tcW w:w="5811" w:type="dxa"/>
          </w:tcPr>
          <w:p w14:paraId="06FA371D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cocoa mass shortening</w:t>
            </w:r>
          </w:p>
          <w:p w14:paraId="482118FE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organic palm shortening</w:t>
            </w:r>
          </w:p>
          <w:p w14:paraId="38C8B0B9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organic shortening</w:t>
            </w:r>
          </w:p>
          <w:p w14:paraId="06308AFE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palm oil shortening</w:t>
            </w:r>
          </w:p>
          <w:p w14:paraId="0F50E753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palm shortening</w:t>
            </w:r>
          </w:p>
          <w:p w14:paraId="2DC725B5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pork shortening</w:t>
            </w:r>
          </w:p>
          <w:p w14:paraId="4BFE6054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powdered shortening</w:t>
            </w:r>
          </w:p>
          <w:p w14:paraId="78C24C9B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shortening</w:t>
            </w:r>
          </w:p>
          <w:p w14:paraId="5101CB32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shortening oil</w:t>
            </w:r>
          </w:p>
          <w:p w14:paraId="4CDD24CA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shortening powder</w:t>
            </w:r>
          </w:p>
          <w:p w14:paraId="5AD93B3D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vegetable oil shortening</w:t>
            </w:r>
          </w:p>
          <w:p w14:paraId="5AC2758A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vegetable shortening</w:t>
            </w:r>
          </w:p>
          <w:p w14:paraId="71241BED" w14:textId="77777777" w:rsidR="005271A3" w:rsidRPr="00621B39" w:rsidRDefault="005271A3" w:rsidP="00E01A69">
            <w:pPr>
              <w:pStyle w:val="a4"/>
              <w:numPr>
                <w:ilvl w:val="0"/>
                <w:numId w:val="6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21B39">
              <w:rPr>
                <w:rFonts w:ascii="Times New Roman" w:hAnsi="Times New Roman" w:cs="Times New Roman"/>
              </w:rPr>
              <w:t>vegetarian shortening</w:t>
            </w:r>
          </w:p>
        </w:tc>
      </w:tr>
      <w:tr w:rsidR="005271A3" w14:paraId="5F0D8A9C" w14:textId="77777777" w:rsidTr="00E01A69">
        <w:trPr>
          <w:cantSplit/>
        </w:trPr>
        <w:tc>
          <w:tcPr>
            <w:tcW w:w="1257" w:type="dxa"/>
          </w:tcPr>
          <w:p w14:paraId="501D13CA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99" w:type="dxa"/>
          </w:tcPr>
          <w:p w14:paraId="068D13A3" w14:textId="77777777" w:rsidR="005271A3" w:rsidRDefault="005271A3" w:rsidP="00E01A69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rocessed oil</w:t>
            </w:r>
          </w:p>
        </w:tc>
        <w:tc>
          <w:tcPr>
            <w:tcW w:w="5811" w:type="dxa"/>
          </w:tcPr>
          <w:p w14:paraId="6D37133A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edible processed fat</w:t>
            </w:r>
          </w:p>
          <w:p w14:paraId="74E98F0E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edible processed oil and fat</w:t>
            </w:r>
          </w:p>
          <w:p w14:paraId="3F21F702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edible processed oils</w:t>
            </w:r>
          </w:p>
          <w:p w14:paraId="150DE95C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edible refined and processed oils</w:t>
            </w:r>
          </w:p>
          <w:p w14:paraId="51BE3BE6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edible refined processed fat and oil</w:t>
            </w:r>
          </w:p>
          <w:p w14:paraId="0A0CB95B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edible refined processed fats</w:t>
            </w:r>
          </w:p>
          <w:p w14:paraId="252F8086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edible refined processed oil</w:t>
            </w:r>
          </w:p>
          <w:p w14:paraId="2A624B74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fat oil processed products</w:t>
            </w:r>
          </w:p>
          <w:p w14:paraId="17F57284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flavour processed oil and fat</w:t>
            </w:r>
          </w:p>
          <w:p w14:paraId="3E36EF78" w14:textId="77777777" w:rsidR="005271A3" w:rsidRPr="006964D0" w:rsidRDefault="005271A3" w:rsidP="005271A3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oil processed food</w:t>
            </w:r>
          </w:p>
          <w:p w14:paraId="5C8DAD4D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processed almond oil</w:t>
            </w:r>
          </w:p>
          <w:p w14:paraId="423E5397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processed edible oil</w:t>
            </w:r>
          </w:p>
          <w:p w14:paraId="6C19A1EB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processed edible oil and fat</w:t>
            </w:r>
          </w:p>
          <w:p w14:paraId="2E659AF3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processed oil</w:t>
            </w:r>
          </w:p>
          <w:p w14:paraId="0AF62962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processed oil and fat</w:t>
            </w:r>
          </w:p>
          <w:p w14:paraId="209E448F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processed oil product</w:t>
            </w:r>
          </w:p>
          <w:p w14:paraId="72B8DF03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processed rapeseed oil</w:t>
            </w:r>
          </w:p>
          <w:p w14:paraId="395077B7" w14:textId="77777777" w:rsidR="005271A3" w:rsidRPr="006964D0" w:rsidRDefault="005271A3" w:rsidP="00E01A69">
            <w:pPr>
              <w:pStyle w:val="a4"/>
              <w:numPr>
                <w:ilvl w:val="0"/>
                <w:numId w:val="7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6964D0">
              <w:rPr>
                <w:rFonts w:ascii="Times New Roman" w:hAnsi="Times New Roman" w:cs="Times New Roman"/>
              </w:rPr>
              <w:t>processed rice bran oil</w:t>
            </w:r>
          </w:p>
        </w:tc>
      </w:tr>
      <w:tr w:rsidR="005271A3" w14:paraId="778BD998" w14:textId="77777777" w:rsidTr="00E01A69">
        <w:trPr>
          <w:cantSplit/>
        </w:trPr>
        <w:tc>
          <w:tcPr>
            <w:tcW w:w="1257" w:type="dxa"/>
          </w:tcPr>
          <w:p w14:paraId="258B686D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99" w:type="dxa"/>
          </w:tcPr>
          <w:p w14:paraId="7031EAB2" w14:textId="77777777" w:rsidR="005271A3" w:rsidRDefault="005271A3" w:rsidP="00E01A69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</w:t>
            </w:r>
            <w:r>
              <w:rPr>
                <w:rFonts w:ascii="Times New Roman" w:hAnsi="Times New Roman" w:cs="Times New Roman"/>
              </w:rPr>
              <w:t>odified oil</w:t>
            </w:r>
          </w:p>
        </w:tc>
        <w:tc>
          <w:tcPr>
            <w:tcW w:w="5811" w:type="dxa"/>
          </w:tcPr>
          <w:p w14:paraId="4605AB58" w14:textId="77777777" w:rsidR="005271A3" w:rsidRPr="009E5C0B" w:rsidRDefault="005271A3" w:rsidP="00E01A69">
            <w:pPr>
              <w:pStyle w:val="a4"/>
              <w:numPr>
                <w:ilvl w:val="0"/>
                <w:numId w:val="8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9E5C0B">
              <w:rPr>
                <w:rFonts w:ascii="Times New Roman" w:hAnsi="Times New Roman" w:cs="Times New Roman"/>
              </w:rPr>
              <w:t>edible refined modified oil</w:t>
            </w:r>
          </w:p>
          <w:p w14:paraId="628B3266" w14:textId="77777777" w:rsidR="005271A3" w:rsidRPr="009E5C0B" w:rsidRDefault="005271A3" w:rsidP="00E01A69">
            <w:pPr>
              <w:pStyle w:val="a4"/>
              <w:numPr>
                <w:ilvl w:val="0"/>
                <w:numId w:val="8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9E5C0B">
              <w:rPr>
                <w:rFonts w:ascii="Times New Roman" w:hAnsi="Times New Roman" w:cs="Times New Roman"/>
              </w:rPr>
              <w:t>modified oil</w:t>
            </w:r>
          </w:p>
          <w:p w14:paraId="11194E52" w14:textId="77777777" w:rsidR="005271A3" w:rsidRPr="009E5C0B" w:rsidRDefault="005271A3" w:rsidP="00E01A69">
            <w:pPr>
              <w:pStyle w:val="a4"/>
              <w:numPr>
                <w:ilvl w:val="0"/>
                <w:numId w:val="8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9E5C0B">
              <w:rPr>
                <w:rFonts w:ascii="Times New Roman" w:hAnsi="Times New Roman" w:cs="Times New Roman"/>
              </w:rPr>
              <w:t>modified palm kernel oil</w:t>
            </w:r>
          </w:p>
          <w:p w14:paraId="12DE5C69" w14:textId="77777777" w:rsidR="005271A3" w:rsidRPr="009E5C0B" w:rsidRDefault="005271A3" w:rsidP="00E01A69">
            <w:pPr>
              <w:pStyle w:val="a4"/>
              <w:numPr>
                <w:ilvl w:val="0"/>
                <w:numId w:val="8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9E5C0B">
              <w:rPr>
                <w:rFonts w:ascii="Times New Roman" w:hAnsi="Times New Roman" w:cs="Times New Roman"/>
              </w:rPr>
              <w:t>modified palm oil</w:t>
            </w:r>
          </w:p>
        </w:tc>
      </w:tr>
      <w:tr w:rsidR="005271A3" w14:paraId="4D6F07C6" w14:textId="77777777" w:rsidTr="00E01A69">
        <w:trPr>
          <w:cantSplit/>
        </w:trPr>
        <w:tc>
          <w:tcPr>
            <w:tcW w:w="1257" w:type="dxa"/>
          </w:tcPr>
          <w:p w14:paraId="4B2797ED" w14:textId="77777777" w:rsidR="005271A3" w:rsidRPr="006966E6" w:rsidRDefault="005271A3" w:rsidP="00E01A69">
            <w:pPr>
              <w:snapToGrid w:val="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999" w:type="dxa"/>
          </w:tcPr>
          <w:p w14:paraId="48FC34BE" w14:textId="77777777" w:rsidR="005271A3" w:rsidRDefault="005271A3" w:rsidP="00E01A69">
            <w:pPr>
              <w:snapToGri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egetable oils/fats</w:t>
            </w:r>
          </w:p>
        </w:tc>
        <w:tc>
          <w:tcPr>
            <w:tcW w:w="5811" w:type="dxa"/>
          </w:tcPr>
          <w:p w14:paraId="0E80281B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animal &amp; vegetable fat</w:t>
            </w:r>
          </w:p>
          <w:p w14:paraId="658F476F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animal &amp; vegetable fat &amp; oil</w:t>
            </w:r>
          </w:p>
          <w:p w14:paraId="44B44CEF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blended vegetable oil</w:t>
            </w:r>
          </w:p>
          <w:p w14:paraId="53F83DF8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browned in vegetable oil</w:t>
            </w:r>
          </w:p>
          <w:p w14:paraId="756E486E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contains vegetable fats and oils</w:t>
            </w:r>
          </w:p>
          <w:p w14:paraId="22DD8F09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edible vegetable fat</w:t>
            </w:r>
          </w:p>
          <w:p w14:paraId="28C5157A" w14:textId="77777777" w:rsidR="005271A3" w:rsidRPr="00037054" w:rsidRDefault="005271A3" w:rsidP="005271A3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edible vegetable fat &amp; oil</w:t>
            </w:r>
          </w:p>
          <w:p w14:paraId="2BD5AE8E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edible vegetable oil</w:t>
            </w:r>
          </w:p>
          <w:p w14:paraId="3F965122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edible vegetable oil and fat</w:t>
            </w:r>
          </w:p>
          <w:p w14:paraId="04B34D23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high oleic vegetable oil</w:t>
            </w:r>
          </w:p>
          <w:p w14:paraId="6DA2EBA3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omega 3 or 6 mixed vegetable oil powder</w:t>
            </w:r>
          </w:p>
          <w:p w14:paraId="1E36C7B3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organic vegetable oil</w:t>
            </w:r>
          </w:p>
          <w:p w14:paraId="3697DEB1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powder vegetable oil</w:t>
            </w:r>
          </w:p>
          <w:p w14:paraId="7B46FCC5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powdered vegetable oil</w:t>
            </w:r>
          </w:p>
          <w:p w14:paraId="6D5C14EA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pure vegetable oil</w:t>
            </w:r>
          </w:p>
          <w:p w14:paraId="009B3EE3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refined edible vegetable fat</w:t>
            </w:r>
          </w:p>
          <w:p w14:paraId="5EC830E7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refined vegetable oil</w:t>
            </w:r>
          </w:p>
          <w:p w14:paraId="4108EEBA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seasoned vegetable oil</w:t>
            </w:r>
          </w:p>
          <w:p w14:paraId="0EBB2E97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fat</w:t>
            </w:r>
          </w:p>
          <w:p w14:paraId="3DF7023D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fat &amp; oil</w:t>
            </w:r>
          </w:p>
          <w:p w14:paraId="481DBE85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</w:t>
            </w:r>
          </w:p>
          <w:p w14:paraId="3822BE6C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 &amp; fat</w:t>
            </w:r>
          </w:p>
          <w:p w14:paraId="27F0015D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 and fats refined</w:t>
            </w:r>
          </w:p>
          <w:p w14:paraId="3D71153E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 blend</w:t>
            </w:r>
          </w:p>
          <w:p w14:paraId="3648B7CD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 coated</w:t>
            </w:r>
          </w:p>
          <w:p w14:paraId="1EC009DE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 food</w:t>
            </w:r>
          </w:p>
          <w:p w14:paraId="48474DAF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 of coconut</w:t>
            </w:r>
          </w:p>
          <w:p w14:paraId="727C09B7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 or fat</w:t>
            </w:r>
          </w:p>
          <w:p w14:paraId="1B8D94D7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 powder</w:t>
            </w:r>
          </w:p>
          <w:p w14:paraId="2193AA30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 product</w:t>
            </w:r>
          </w:p>
          <w:p w14:paraId="38F4C21D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egetable oils in varying proportions</w:t>
            </w:r>
          </w:p>
          <w:p w14:paraId="20C7A1BD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virgin vegetable oils</w:t>
            </w:r>
          </w:p>
          <w:p w14:paraId="259482EA" w14:textId="77777777" w:rsidR="005271A3" w:rsidRPr="00037054" w:rsidRDefault="005271A3" w:rsidP="00E01A69">
            <w:pPr>
              <w:pStyle w:val="a4"/>
              <w:numPr>
                <w:ilvl w:val="0"/>
                <w:numId w:val="9"/>
              </w:numPr>
              <w:snapToGrid w:val="0"/>
              <w:ind w:leftChars="0"/>
              <w:rPr>
                <w:rFonts w:ascii="Times New Roman" w:hAnsi="Times New Roman" w:cs="Times New Roman"/>
              </w:rPr>
            </w:pPr>
            <w:r w:rsidRPr="00037054">
              <w:rPr>
                <w:rFonts w:ascii="Times New Roman" w:hAnsi="Times New Roman" w:cs="Times New Roman"/>
              </w:rPr>
              <w:t>w3/6 mixed vegetable oil powder</w:t>
            </w:r>
          </w:p>
        </w:tc>
      </w:tr>
    </w:tbl>
    <w:p w14:paraId="134C8568" w14:textId="378A1CAF" w:rsidR="000C59D9" w:rsidRDefault="005271A3" w:rsidP="000835A3">
      <w:pPr>
        <w:ind w:left="0" w:firstLine="0"/>
      </w:pPr>
      <w:r>
        <w:rPr>
          <w:rFonts w:ascii="Times New Roman" w:hAnsi="Times New Roman" w:cs="Times New Roman" w:hint="eastAsia"/>
        </w:rPr>
        <w:t>*</w:t>
      </w:r>
      <w:r>
        <w:rPr>
          <w:rFonts w:ascii="Times New Roman" w:hAnsi="Times New Roman" w:cs="Times New Roman"/>
        </w:rPr>
        <w:t xml:space="preserve">Only considered a non-specific </w:t>
      </w:r>
      <w:r>
        <w:rPr>
          <w:rFonts w:ascii="Times New Roman" w:hAnsi="Times New Roman" w:cs="Times New Roman"/>
          <w:i/>
          <w:iCs/>
        </w:rPr>
        <w:t>trans</w:t>
      </w:r>
      <w:r>
        <w:rPr>
          <w:rFonts w:ascii="Times New Roman" w:hAnsi="Times New Roman" w:cs="Times New Roman"/>
        </w:rPr>
        <w:t>-fat ingredient indicator in the following food categories: biscuits, cakes and pastries, snack foods, salad dressings, and chocolates</w:t>
      </w:r>
    </w:p>
    <w:sectPr w:rsidR="000C59D9" w:rsidSect="005271A3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23E60" w14:textId="77777777" w:rsidR="007C3320" w:rsidRDefault="007C3320" w:rsidP="007C3320">
      <w:r>
        <w:separator/>
      </w:r>
    </w:p>
  </w:endnote>
  <w:endnote w:type="continuationSeparator" w:id="0">
    <w:p w14:paraId="75393AAA" w14:textId="77777777" w:rsidR="007C3320" w:rsidRDefault="007C3320" w:rsidP="007C33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149FC" w14:textId="77777777" w:rsidR="007C3320" w:rsidRDefault="007C3320" w:rsidP="007C3320">
      <w:r>
        <w:separator/>
      </w:r>
    </w:p>
  </w:footnote>
  <w:footnote w:type="continuationSeparator" w:id="0">
    <w:p w14:paraId="4EDD17D9" w14:textId="77777777" w:rsidR="007C3320" w:rsidRDefault="007C3320" w:rsidP="007C33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6880"/>
    <w:multiLevelType w:val="hybridMultilevel"/>
    <w:tmpl w:val="9C9C9834"/>
    <w:lvl w:ilvl="0" w:tplc="D5C4366E">
      <w:start w:val="1"/>
      <w:numFmt w:val="bullet"/>
      <w:lvlText w:val="–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860EFC"/>
    <w:multiLevelType w:val="hybridMultilevel"/>
    <w:tmpl w:val="2C008216"/>
    <w:lvl w:ilvl="0" w:tplc="D5C4366E">
      <w:start w:val="1"/>
      <w:numFmt w:val="bullet"/>
      <w:lvlText w:val="–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A93687"/>
    <w:multiLevelType w:val="hybridMultilevel"/>
    <w:tmpl w:val="317CAD86"/>
    <w:lvl w:ilvl="0" w:tplc="D5C4366E">
      <w:start w:val="1"/>
      <w:numFmt w:val="bullet"/>
      <w:lvlText w:val="–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CFF6D68"/>
    <w:multiLevelType w:val="hybridMultilevel"/>
    <w:tmpl w:val="DAF44976"/>
    <w:lvl w:ilvl="0" w:tplc="D5C4366E">
      <w:start w:val="1"/>
      <w:numFmt w:val="bullet"/>
      <w:lvlText w:val="–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54A3D68"/>
    <w:multiLevelType w:val="hybridMultilevel"/>
    <w:tmpl w:val="18F2424E"/>
    <w:lvl w:ilvl="0" w:tplc="D5C4366E">
      <w:start w:val="1"/>
      <w:numFmt w:val="bullet"/>
      <w:lvlText w:val="–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9E16707"/>
    <w:multiLevelType w:val="hybridMultilevel"/>
    <w:tmpl w:val="74C8A402"/>
    <w:lvl w:ilvl="0" w:tplc="D5C4366E">
      <w:start w:val="1"/>
      <w:numFmt w:val="bullet"/>
      <w:lvlText w:val="–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FE656D8"/>
    <w:multiLevelType w:val="hybridMultilevel"/>
    <w:tmpl w:val="C1F8DEF6"/>
    <w:lvl w:ilvl="0" w:tplc="D5C4366E">
      <w:start w:val="1"/>
      <w:numFmt w:val="bullet"/>
      <w:lvlText w:val="–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50228D3"/>
    <w:multiLevelType w:val="hybridMultilevel"/>
    <w:tmpl w:val="9C782AC8"/>
    <w:lvl w:ilvl="0" w:tplc="D5C4366E">
      <w:start w:val="1"/>
      <w:numFmt w:val="bullet"/>
      <w:lvlText w:val="–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7ADE7551"/>
    <w:multiLevelType w:val="hybridMultilevel"/>
    <w:tmpl w:val="C99AD1D6"/>
    <w:lvl w:ilvl="0" w:tplc="D5C4366E">
      <w:start w:val="1"/>
      <w:numFmt w:val="bullet"/>
      <w:lvlText w:val="–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336154886">
    <w:abstractNumId w:val="4"/>
  </w:num>
  <w:num w:numId="2" w16cid:durableId="622460958">
    <w:abstractNumId w:val="1"/>
  </w:num>
  <w:num w:numId="3" w16cid:durableId="1335186025">
    <w:abstractNumId w:val="6"/>
  </w:num>
  <w:num w:numId="4" w16cid:durableId="904337538">
    <w:abstractNumId w:val="2"/>
  </w:num>
  <w:num w:numId="5" w16cid:durableId="386951501">
    <w:abstractNumId w:val="0"/>
  </w:num>
  <w:num w:numId="6" w16cid:durableId="1025208780">
    <w:abstractNumId w:val="5"/>
  </w:num>
  <w:num w:numId="7" w16cid:durableId="1810248921">
    <w:abstractNumId w:val="7"/>
  </w:num>
  <w:num w:numId="8" w16cid:durableId="203101385">
    <w:abstractNumId w:val="3"/>
  </w:num>
  <w:num w:numId="9" w16cid:durableId="16564509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yNDEzNzUwNjc1tzBS0lEKTi0uzszPAykwrAUA+i5k8ywAAAA="/>
  </w:docVars>
  <w:rsids>
    <w:rsidRoot w:val="005271A3"/>
    <w:rsid w:val="000835A3"/>
    <w:rsid w:val="000C59D9"/>
    <w:rsid w:val="005271A3"/>
    <w:rsid w:val="007C3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024A6D"/>
  <w15:chartTrackingRefBased/>
  <w15:docId w15:val="{38FDCE59-598C-4FE0-B53B-DDE4C714F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ind w:left="720" w:hanging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71A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271A3"/>
    <w:pPr>
      <w:ind w:left="0" w:firstLine="0"/>
      <w:jc w:val="left"/>
    </w:pPr>
    <w:rPr>
      <w:kern w:val="0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271A3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C332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C332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C332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C332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07</Words>
  <Characters>4033</Characters>
  <Application>Microsoft Office Word</Application>
  <DocSecurity>0</DocSecurity>
  <Lines>33</Lines>
  <Paragraphs>9</Paragraphs>
  <ScaleCrop>false</ScaleCrop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Louie</dc:creator>
  <cp:keywords/>
  <dc:description/>
  <cp:lastModifiedBy>Jimmy Louie</cp:lastModifiedBy>
  <cp:revision>3</cp:revision>
  <dcterms:created xsi:type="dcterms:W3CDTF">2021-11-22T06:13:00Z</dcterms:created>
  <dcterms:modified xsi:type="dcterms:W3CDTF">2022-08-30T00:59:00Z</dcterms:modified>
</cp:coreProperties>
</file>